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06E2" w:rsidRDefault="005756EE">
      <w:pPr>
        <w:pStyle w:val="Title"/>
      </w:pPr>
      <w:r>
        <w:t>Математические основы защиты информации и информационной безопасности. Отчет по лабораторной работе № 2</w:t>
      </w:r>
    </w:p>
    <w:p w:rsidR="001306E2" w:rsidRDefault="005756EE">
      <w:pPr>
        <w:pStyle w:val="Subtitle"/>
      </w:pPr>
      <w:r>
        <w:t>Шифры перестановка</w:t>
      </w:r>
    </w:p>
    <w:p w:rsidR="001306E2" w:rsidRDefault="005756EE">
      <w:pPr>
        <w:pStyle w:val="Author"/>
      </w:pPr>
      <w:r>
        <w:t>Мохамед Либан Абдуллах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298845"/>
        <w:docPartObj>
          <w:docPartGallery w:val="Table of Contents"/>
          <w:docPartUnique/>
        </w:docPartObj>
      </w:sdtPr>
      <w:sdtEndPr/>
      <w:sdtContent>
        <w:p w:rsidR="001306E2" w:rsidRDefault="005756EE">
          <w:pPr>
            <w:pStyle w:val="TOCHeading"/>
          </w:pPr>
          <w:r>
            <w:t>Содержание</w:t>
          </w:r>
        </w:p>
        <w:p w:rsidR="009F5DBC" w:rsidRDefault="005756EE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F5DBC">
            <w:fldChar w:fldCharType="separate"/>
          </w:r>
          <w:hyperlink w:anchor="_Toc146989735" w:history="1">
            <w:r w:rsidR="009F5DBC" w:rsidRPr="0005133A">
              <w:rPr>
                <w:rStyle w:val="Hyperlink"/>
                <w:noProof/>
              </w:rPr>
              <w:t>Цель работы</w:t>
            </w:r>
            <w:r w:rsidR="009F5DBC">
              <w:rPr>
                <w:noProof/>
                <w:webHidden/>
              </w:rPr>
              <w:tab/>
            </w:r>
            <w:r w:rsidR="009F5DBC">
              <w:rPr>
                <w:noProof/>
                <w:webHidden/>
              </w:rPr>
              <w:fldChar w:fldCharType="begin"/>
            </w:r>
            <w:r w:rsidR="009F5DBC">
              <w:rPr>
                <w:noProof/>
                <w:webHidden/>
              </w:rPr>
              <w:instrText xml:space="preserve"> PAGEREF _Toc146989735 \h </w:instrText>
            </w:r>
            <w:r w:rsidR="009F5DBC">
              <w:rPr>
                <w:noProof/>
                <w:webHidden/>
              </w:rPr>
            </w:r>
            <w:r w:rsidR="009F5DBC">
              <w:rPr>
                <w:noProof/>
                <w:webHidden/>
              </w:rPr>
              <w:fldChar w:fldCharType="separate"/>
            </w:r>
            <w:r w:rsidR="00E91DF8">
              <w:rPr>
                <w:noProof/>
                <w:webHidden/>
              </w:rPr>
              <w:t>1</w:t>
            </w:r>
            <w:r w:rsidR="009F5DBC">
              <w:rPr>
                <w:noProof/>
                <w:webHidden/>
              </w:rPr>
              <w:fldChar w:fldCharType="end"/>
            </w:r>
          </w:hyperlink>
        </w:p>
        <w:p w:rsidR="009F5DBC" w:rsidRDefault="009F5DB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89736" w:history="1">
            <w:r w:rsidRPr="0005133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1DF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DBC" w:rsidRDefault="009F5DB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89737" w:history="1">
            <w:r w:rsidRPr="0005133A">
              <w:rPr>
                <w:rStyle w:val="Hyperlink"/>
                <w:noProof/>
              </w:rPr>
              <w:t>Выполнение марширутное шиф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1DF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DBC" w:rsidRDefault="009F5DB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89738" w:history="1">
            <w:r w:rsidRPr="0005133A">
              <w:rPr>
                <w:rStyle w:val="Hyperlink"/>
                <w:noProof/>
              </w:rPr>
              <w:t>Выполнение шифрование с помощью реш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1DF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DBC" w:rsidRDefault="009F5DB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89739" w:history="1">
            <w:r w:rsidRPr="0005133A">
              <w:rPr>
                <w:rStyle w:val="Hyperlink"/>
                <w:noProof/>
              </w:rPr>
              <w:t>Выполнение таблица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1DF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DBC" w:rsidRDefault="009F5DB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89740" w:history="1">
            <w:r w:rsidRPr="0005133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1DF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5DBC" w:rsidRDefault="009F5DB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6989741" w:history="1">
            <w:r w:rsidRPr="0005133A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989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1DF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06E2" w:rsidRDefault="005756EE">
          <w:r>
            <w:fldChar w:fldCharType="end"/>
          </w:r>
        </w:p>
      </w:sdtContent>
    </w:sdt>
    <w:p w:rsidR="001306E2" w:rsidRDefault="005756EE">
      <w:pPr>
        <w:pStyle w:val="Heading1"/>
      </w:pPr>
      <w:bookmarkStart w:id="0" w:name="цель-работы"/>
      <w:bookmarkStart w:id="1" w:name="_Toc146989735"/>
      <w:r>
        <w:t>Цель работы</w:t>
      </w:r>
      <w:bookmarkEnd w:id="1"/>
    </w:p>
    <w:p w:rsidR="001306E2" w:rsidRDefault="005756EE">
      <w:pPr>
        <w:pStyle w:val="FirstParagraph"/>
      </w:pPr>
      <w:r>
        <w:t>Освоить на практике применение Шифры перестановка используя методы марширутное шифрование, шифрование с помощью решеток и таблица виженера.</w:t>
      </w:r>
    </w:p>
    <w:p w:rsidR="001306E2" w:rsidRDefault="005756EE">
      <w:pPr>
        <w:pStyle w:val="Heading1"/>
      </w:pPr>
      <w:bookmarkStart w:id="2" w:name="задание"/>
      <w:bookmarkStart w:id="3" w:name="_Toc146989736"/>
      <w:bookmarkEnd w:id="0"/>
      <w:r>
        <w:t>Задание</w:t>
      </w:r>
      <w:bookmarkEnd w:id="3"/>
    </w:p>
    <w:p w:rsidR="001306E2" w:rsidRDefault="005756EE">
      <w:pPr>
        <w:pStyle w:val="FirstParagraph"/>
      </w:pPr>
      <w:r>
        <w:t>1 марширутное шифрование.</w:t>
      </w:r>
    </w:p>
    <w:p w:rsidR="001306E2" w:rsidRDefault="005756EE">
      <w:pPr>
        <w:pStyle w:val="BodyText"/>
      </w:pPr>
      <w:r>
        <w:t>2 шифрование с помощью решеток.</w:t>
      </w:r>
    </w:p>
    <w:p w:rsidR="001306E2" w:rsidRDefault="005756EE">
      <w:pPr>
        <w:pStyle w:val="BodyText"/>
      </w:pPr>
      <w:r>
        <w:t>3 таблица виженера.</w:t>
      </w:r>
    </w:p>
    <w:p w:rsidR="001306E2" w:rsidRDefault="005756EE">
      <w:pPr>
        <w:pStyle w:val="Heading1"/>
      </w:pPr>
      <w:bookmarkStart w:id="4" w:name="выполнение-марширутное-шифрование"/>
      <w:bookmarkStart w:id="5" w:name="_Toc146989737"/>
      <w:bookmarkEnd w:id="2"/>
      <w:r>
        <w:t>Выполнение марширутное шифрова</w:t>
      </w:r>
      <w:r>
        <w:t>ние</w:t>
      </w:r>
      <w:bookmarkEnd w:id="5"/>
    </w:p>
    <w:p w:rsidR="00324B9C" w:rsidRDefault="005756EE" w:rsidP="00324B9C">
      <w:pPr>
        <w:pStyle w:val="FirstParagraph"/>
      </w:pPr>
      <w:r>
        <w:t>Для выполнения работы была написана программа (@fig:1 - @fig:3) с помощью языка программирования Python, в исходном коде есть две фнукции, функция groupingtextby_m(), получает две параметри в качестве параметра исходный текст и ключ, и группирует исход</w:t>
      </w:r>
      <w:r>
        <w:t>ного тескт используя ключа, затем функция encryption принимает группируемый текст и шифрует методом марширутное шифрование.</w:t>
      </w:r>
    </w:p>
    <w:p w:rsidR="00324B9C" w:rsidRDefault="005756EE">
      <w:pPr>
        <w:pStyle w:val="BodyText"/>
      </w:pPr>
      <w:r>
        <w:lastRenderedPageBreak/>
        <w:t>П</w:t>
      </w:r>
      <w:r w:rsidR="00324B9C">
        <w:t>рограмма (1) исходный код</w:t>
      </w:r>
    </w:p>
    <w:p w:rsidR="00324B9C" w:rsidRDefault="00324B9C">
      <w:pPr>
        <w:pStyle w:val="BodyText"/>
      </w:pPr>
      <w:r>
        <w:rPr>
          <w:noProof/>
          <w:lang w:val="en-US"/>
        </w:rPr>
        <w:drawing>
          <wp:inline distT="0" distB="0" distL="0" distR="0">
            <wp:extent cx="5943600" cy="3061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B9C" w:rsidRDefault="00324B9C">
      <w:pPr>
        <w:pStyle w:val="BodyText"/>
      </w:pPr>
    </w:p>
    <w:p w:rsidR="00324B9C" w:rsidRDefault="005756EE">
      <w:pPr>
        <w:pStyle w:val="BodyText"/>
      </w:pPr>
      <w:r>
        <w:t xml:space="preserve">Программа (2) исходный код </w:t>
      </w:r>
    </w:p>
    <w:p w:rsidR="00324B9C" w:rsidRDefault="00324B9C">
      <w:pPr>
        <w:pStyle w:val="BodyText"/>
      </w:pPr>
      <w:r>
        <w:rPr>
          <w:noProof/>
          <w:lang w:val="en-US"/>
        </w:rPr>
        <w:drawing>
          <wp:inline distT="0" distB="0" distL="0" distR="0">
            <wp:extent cx="5943600" cy="27717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B9C" w:rsidRDefault="00324B9C">
      <w:pPr>
        <w:pStyle w:val="BodyText"/>
      </w:pPr>
    </w:p>
    <w:p w:rsidR="001306E2" w:rsidRDefault="005756EE">
      <w:pPr>
        <w:pStyle w:val="BodyText"/>
      </w:pPr>
      <w:r>
        <w:t>Вывод работы программы (3)</w:t>
      </w:r>
    </w:p>
    <w:p w:rsidR="00324B9C" w:rsidRDefault="00324B9C">
      <w:pPr>
        <w:pStyle w:val="BodyText"/>
      </w:pPr>
      <w:r>
        <w:rPr>
          <w:noProof/>
          <w:lang w:val="en-US"/>
        </w:rPr>
        <w:lastRenderedPageBreak/>
        <w:drawing>
          <wp:inline distT="0" distB="0" distL="0" distR="0">
            <wp:extent cx="5943600" cy="16719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DBC" w:rsidRDefault="009F5DBC">
      <w:pPr>
        <w:pStyle w:val="BodyText"/>
      </w:pPr>
    </w:p>
    <w:p w:rsidR="001306E2" w:rsidRDefault="005756EE">
      <w:pPr>
        <w:pStyle w:val="Heading1"/>
      </w:pPr>
      <w:bookmarkStart w:id="6" w:name="выполнение-шифрование-с-помощью-решеток"/>
      <w:bookmarkStart w:id="7" w:name="_Toc146989738"/>
      <w:bookmarkEnd w:id="4"/>
      <w:r>
        <w:t>Выполнение шифрование с помощью решеток</w:t>
      </w:r>
      <w:bookmarkEnd w:id="7"/>
    </w:p>
    <w:p w:rsidR="001306E2" w:rsidRDefault="005756EE">
      <w:pPr>
        <w:pStyle w:val="FirstParagraph"/>
      </w:pPr>
      <w:r>
        <w:t>Для выполне</w:t>
      </w:r>
      <w:r>
        <w:t>ния работы была написана программа (@fig:1 - @fig:2) с помощью языка программирования Python, в исходном коде есть две фнукции, Функция транспонирования берет таблицу размером 4x4, представленную в виде кортежа строк, и поворачивает ее на 90 градусов по ча</w:t>
      </w:r>
      <w:r>
        <w:t>совой стрелке, перебирая столбцы и меняя местами символы в каждом столбце, функция recall_password принимает два аргумента: таблицу 4x4 с заполнителями ‘X’ и таблицу кодов 4x4. и шифрует методом шифрование с помощью решеток.</w:t>
      </w:r>
    </w:p>
    <w:p w:rsidR="00324B9C" w:rsidRDefault="005756EE">
      <w:pPr>
        <w:pStyle w:val="BodyText"/>
      </w:pPr>
      <w:r>
        <w:t xml:space="preserve">Программа (1) исходный код </w:t>
      </w:r>
    </w:p>
    <w:p w:rsidR="00324B9C" w:rsidRDefault="00324B9C">
      <w:pPr>
        <w:pStyle w:val="BodyText"/>
        <w:rPr>
          <w:noProof/>
          <w:lang w:val="en-US"/>
        </w:rPr>
      </w:pPr>
    </w:p>
    <w:p w:rsidR="00324B9C" w:rsidRDefault="00324B9C">
      <w:pPr>
        <w:pStyle w:val="BodyText"/>
      </w:pPr>
      <w:r>
        <w:rPr>
          <w:noProof/>
          <w:lang w:val="en-US"/>
        </w:rPr>
        <w:drawing>
          <wp:inline distT="0" distB="0" distL="0" distR="0">
            <wp:extent cx="5943600" cy="27806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06E2" w:rsidRDefault="005756EE">
      <w:pPr>
        <w:pStyle w:val="BodyText"/>
      </w:pPr>
      <w:r>
        <w:t>Выво</w:t>
      </w:r>
      <w:r>
        <w:t>д работы программы (2)</w:t>
      </w:r>
    </w:p>
    <w:p w:rsidR="00324B9C" w:rsidRDefault="00324B9C">
      <w:pPr>
        <w:pStyle w:val="BodyText"/>
      </w:pPr>
      <w:r>
        <w:rPr>
          <w:noProof/>
          <w:lang w:val="en-US"/>
        </w:rPr>
        <w:lastRenderedPageBreak/>
        <w:drawing>
          <wp:inline distT="0" distB="0" distL="0" distR="0">
            <wp:extent cx="5943600" cy="10534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06E2" w:rsidRDefault="005756EE">
      <w:pPr>
        <w:pStyle w:val="Heading1"/>
      </w:pPr>
      <w:bookmarkStart w:id="8" w:name="выполнение-таблица-виженера"/>
      <w:bookmarkStart w:id="9" w:name="_Toc146989739"/>
      <w:bookmarkEnd w:id="6"/>
      <w:r>
        <w:t>Выполнение таблица виженера</w:t>
      </w:r>
      <w:bookmarkEnd w:id="9"/>
    </w:p>
    <w:p w:rsidR="001306E2" w:rsidRDefault="005756EE">
      <w:pPr>
        <w:pStyle w:val="FirstParagraph"/>
      </w:pPr>
      <w:r>
        <w:t>Для выполнения работы была написана программа (@fig:1 - @fig:4) с помощью языка программирования Python, функция generate_table() генерирует таблицу используя алфавиты, groupingtextby_m() получает две пара</w:t>
      </w:r>
      <w:r>
        <w:t>метри в качестве параметра исходный текст и ключ, и группирует исходного тескт используя ключа, затем функция encryption и decryption принимает таблицу, слова которое будем шифровать или расшифровать и ключ затем шифрует/расшифрует методом шифрование вижен</w:t>
      </w:r>
      <w:r>
        <w:t>ера.</w:t>
      </w:r>
    </w:p>
    <w:p w:rsidR="00324B9C" w:rsidRDefault="005756EE">
      <w:pPr>
        <w:pStyle w:val="BodyText"/>
      </w:pPr>
      <w:bookmarkStart w:id="10" w:name="fig:1"/>
      <w:r>
        <w:t>Программа (1) исходный код</w:t>
      </w:r>
      <w:bookmarkEnd w:id="10"/>
      <w:r>
        <w:t xml:space="preserve"> </w:t>
      </w:r>
      <w:bookmarkStart w:id="11" w:name="fig:2"/>
    </w:p>
    <w:p w:rsidR="00324B9C" w:rsidRDefault="00324B9C">
      <w:pPr>
        <w:pStyle w:val="BodyText"/>
      </w:pPr>
      <w:r>
        <w:rPr>
          <w:noProof/>
          <w:lang w:val="en-US"/>
        </w:rPr>
        <w:drawing>
          <wp:inline distT="0" distB="0" distL="0" distR="0">
            <wp:extent cx="5943600" cy="26841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4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B9C" w:rsidRDefault="005756EE">
      <w:pPr>
        <w:pStyle w:val="BodyText"/>
      </w:pPr>
      <w:r>
        <w:t>Программа (2) исходный код</w:t>
      </w:r>
      <w:bookmarkStart w:id="12" w:name="fig:3"/>
      <w:bookmarkEnd w:id="11"/>
    </w:p>
    <w:p w:rsidR="00324B9C" w:rsidRDefault="00324B9C">
      <w:pPr>
        <w:pStyle w:val="BodyText"/>
      </w:pPr>
      <w:r>
        <w:rPr>
          <w:noProof/>
          <w:lang w:val="en-US"/>
        </w:rPr>
        <w:lastRenderedPageBreak/>
        <w:drawing>
          <wp:inline distT="0" distB="0" distL="0" distR="0">
            <wp:extent cx="5943600" cy="31026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4B9C" w:rsidRDefault="005756EE">
      <w:pPr>
        <w:pStyle w:val="BodyText"/>
      </w:pPr>
      <w:r>
        <w:t>Программа (3) исходный код</w:t>
      </w:r>
      <w:bookmarkEnd w:id="12"/>
      <w:r>
        <w:t xml:space="preserve"> </w:t>
      </w:r>
      <w:bookmarkStart w:id="13" w:name="fig:4"/>
    </w:p>
    <w:p w:rsidR="00324B9C" w:rsidRDefault="00324B9C">
      <w:pPr>
        <w:pStyle w:val="BodyText"/>
      </w:pPr>
      <w:r>
        <w:rPr>
          <w:noProof/>
          <w:lang w:val="en-US"/>
        </w:rPr>
        <w:drawing>
          <wp:inline distT="0" distB="0" distL="0" distR="0">
            <wp:extent cx="5943600" cy="3041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06E2" w:rsidRDefault="005756EE">
      <w:pPr>
        <w:pStyle w:val="BodyText"/>
      </w:pPr>
      <w:r>
        <w:t>Вывод работы программы (4)</w:t>
      </w:r>
      <w:bookmarkEnd w:id="13"/>
    </w:p>
    <w:p w:rsidR="00324B9C" w:rsidRDefault="00324B9C">
      <w:pPr>
        <w:pStyle w:val="BodyText"/>
      </w:pPr>
      <w:bookmarkStart w:id="14" w:name="_GoBack"/>
      <w:r>
        <w:rPr>
          <w:noProof/>
          <w:lang w:val="en-US"/>
        </w:rPr>
        <w:lastRenderedPageBreak/>
        <w:drawing>
          <wp:inline distT="0" distB="0" distL="0" distR="0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 w:rsidR="001306E2" w:rsidRDefault="005756EE">
      <w:pPr>
        <w:pStyle w:val="Heading1"/>
      </w:pPr>
      <w:bookmarkStart w:id="15" w:name="выводы"/>
      <w:bookmarkStart w:id="16" w:name="_Toc146989740"/>
      <w:bookmarkEnd w:id="8"/>
      <w:r>
        <w:t>Выводы</w:t>
      </w:r>
      <w:bookmarkEnd w:id="16"/>
    </w:p>
    <w:p w:rsidR="001306E2" w:rsidRDefault="005756EE">
      <w:pPr>
        <w:pStyle w:val="FirstParagraph"/>
      </w:pPr>
      <w:r>
        <w:t>Освоено на практике применение Шифры перестановка используя методы марширутное шифрование, шифрование с помощью решеток и таблица вижене</w:t>
      </w:r>
      <w:r>
        <w:t>ра.</w:t>
      </w:r>
    </w:p>
    <w:p w:rsidR="001306E2" w:rsidRDefault="005756EE">
      <w:pPr>
        <w:pStyle w:val="Heading1"/>
      </w:pPr>
      <w:bookmarkStart w:id="17" w:name="список-литературы"/>
      <w:bookmarkStart w:id="18" w:name="_Toc146989741"/>
      <w:bookmarkEnd w:id="15"/>
      <w:r>
        <w:t>Список литературы</w:t>
      </w:r>
      <w:bookmarkEnd w:id="18"/>
    </w:p>
    <w:p w:rsidR="001306E2" w:rsidRDefault="005756EE">
      <w:pPr>
        <w:pStyle w:val="Compact"/>
        <w:numPr>
          <w:ilvl w:val="0"/>
          <w:numId w:val="2"/>
        </w:numPr>
      </w:pPr>
      <w:r>
        <w:t>Методические материалы курса</w:t>
      </w:r>
      <w:bookmarkEnd w:id="17"/>
    </w:p>
    <w:sectPr w:rsidR="001306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56EE" w:rsidRDefault="005756EE">
      <w:pPr>
        <w:spacing w:after="0"/>
      </w:pPr>
      <w:r>
        <w:separator/>
      </w:r>
    </w:p>
  </w:endnote>
  <w:endnote w:type="continuationSeparator" w:id="0">
    <w:p w:rsidR="005756EE" w:rsidRDefault="005756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56EE" w:rsidRDefault="005756EE">
      <w:r>
        <w:separator/>
      </w:r>
    </w:p>
  </w:footnote>
  <w:footnote w:type="continuationSeparator" w:id="0">
    <w:p w:rsidR="005756EE" w:rsidRDefault="005756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94EB5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38AD2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306E2"/>
    <w:rsid w:val="001306E2"/>
    <w:rsid w:val="00324B9C"/>
    <w:rsid w:val="005756EE"/>
    <w:rsid w:val="006C1D4A"/>
    <w:rsid w:val="009F5DBC"/>
    <w:rsid w:val="00E91D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0AA6B"/>
  <w15:docId w15:val="{39A79E37-841B-48B7-A88C-3BCEC49CF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9F5DB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Математические основы защиты информации и информационной безопасности. Отчет по лабораторной работе № 2</vt:lpstr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2</dc:title>
  <dc:creator>Мохамед Либан Абдуллахи</dc:creator>
  <cp:keywords/>
  <cp:lastModifiedBy>Liban</cp:lastModifiedBy>
  <cp:revision>5</cp:revision>
  <cp:lastPrinted>2023-09-30T15:17:00Z</cp:lastPrinted>
  <dcterms:created xsi:type="dcterms:W3CDTF">1970-01-01T00:00:00Z</dcterms:created>
  <dcterms:modified xsi:type="dcterms:W3CDTF">2023-09-30T15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Факультет физико-математических и естественных наук, РУДН.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